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35be2ec1cb0bd726aa24257c16a378bed574118"/>
    <w:p>
      <w:pPr>
        <w:pStyle w:val="Heading1"/>
      </w:pPr>
      <w:r>
        <w:t xml:space="preserve">Cover Letter for Telecommunication Engineer Position in United Arab Emirates Abu Dhabi</w:t>
      </w:r>
    </w:p>
    <w:p>
      <w:pPr>
        <w:pStyle w:val="FirstParagraph"/>
      </w:pPr>
      <w:r>
        <w:t xml:space="preserve">Dear [Hiring Manager's Name or "Recruitment Team"],</w:t>
      </w:r>
    </w:p>
    <w:p>
      <w:pPr>
        <w:pStyle w:val="BodyText"/>
      </w:pPr>
      <w:r>
        <w:t xml:space="preserve">I am writing to express my enthusiastic interest in the Telecommunication Engineer position at your esteemed organization, located in the vibrant and technologically advanced city of Abu Dhabi, United Arab Emirates. With a robust academic foundation in telecommunications engineering and over [X years] of hands-on experience in designing, deploying, and maintaining cutting-edge communication systems, I am confident in my ability to contribute meaningfully to your team. As a dedicated professional deeply passionate about the evolution of telecommunications infrastructure, I am particularly drawn to the opportunities presented by Abu Dhabi’s ambitious digital transformation initiatives and its status as a global hub for innovation.</w:t>
      </w:r>
    </w:p>
    <w:p>
      <w:pPr>
        <w:pStyle w:val="BodyText"/>
      </w:pPr>
      <w:r>
        <w:t xml:space="preserve">The United Arab Emirates has long been at the forefront of adopting next-generation technologies, and Abu Dhabi, in particular, stands out as a beacon of progress. The city’s commitment to 5G network expansion, smart city projects like Masdar City, and its strategic investment in fiber-optic infrastructure align perfectly with my expertise as a Telecommunication Engineer. I have closely followed the UAE’s efforts to establish itself as a leader in digital connectivity, and I am eager to play a role in shaping the future of telecommunications within this dynamic environment.</w:t>
      </w:r>
    </w:p>
    <w:p>
      <w:pPr>
        <w:pStyle w:val="BodyText"/>
      </w:pPr>
      <w:r>
        <w:t xml:space="preserve">My professional journey has been defined by a blend of technical proficiency, problem-solving acumen, and a commitment to excellence. As a Telecommunication Engineer, I have consistently delivered innovative solutions that enhance network reliability, optimize data transmission speeds, and ensure seamless connectivity for businesses and end-users. My experience spans the entire lifecycle of telecommunications projects—from initial planning and design to implementation, testing, and maintenance. I am well-versed in technologies such as fiber optics, microwave communication systems, satellite networks, and wireless infrastructure (e.g., 4G/5G). Additionally, I hold certifications such as [mention relevant certifications like CCNA, CWNA, or vendor-specific credentials], which have further strengthened my ability to tackle complex challenges in the field.</w:t>
      </w:r>
    </w:p>
    <w:p>
      <w:pPr>
        <w:pStyle w:val="BodyText"/>
      </w:pPr>
      <w:r>
        <w:t xml:space="preserve">In my current role at [Current Company Name], I have led cross-functional teams to deploy high-capacity fiber networks that support the growing demands of urban and industrial sectors. One notable project involved designing a scalable 5G network for a commercial district, which reduced latency by 30% and improved user experience for over [X] thousand subscribers. This project required close collaboration with stakeholders, rigorous testing protocols, and adherence to international standards such as ITU and IEEE. My ability to balance technical precision with strategic planning has consistently resulted in projects that meet deadlines, exceed performance benchmarks, and align with organizational goals.</w:t>
      </w:r>
    </w:p>
    <w:p>
      <w:pPr>
        <w:pStyle w:val="BodyText"/>
      </w:pPr>
      <w:r>
        <w:t xml:space="preserve">What excites me most about the opportunity to work in Abu Dhabi is the chance to contribute to a region that values innovation and sustainability. The UAE’s Vision 2021 and Vision 2071 emphasize digital transformation as a cornerstone of national development, and I am deeply inspired by this forward-thinking approach. As a Telecommunication Engineer, I am committed to supporting these objectives by delivering solutions that not only meet current demands but also anticipate future needs. Whether it’s optimizing existing infrastructure for energy efficiency or deploying emerging technologies like edge computing and AI-driven network management, I am eager to leverage my skills to drive progress in the UAE’s telecommunications landscape.</w:t>
      </w:r>
    </w:p>
    <w:p>
      <w:pPr>
        <w:pStyle w:val="BodyText"/>
      </w:pPr>
      <w:r>
        <w:t xml:space="preserve">My academic background includes a [Degree, e.g., Bachelor’s/Master’s] in Telecommunications Engineering from [University Name], where I graduated with honors. During my studies, I focused on topics such as signal processing, network security, and wireless communication systems. This foundation has equipped me with the analytical mindset and technical rigor required to excel in a role like this. Furthermore, my ability to adapt to evolving technologies and learn new tools quickly has allowed me to stay ahead of industry trends, ensuring that my work remains relevant and impactful.</w:t>
      </w:r>
    </w:p>
    <w:p>
      <w:pPr>
        <w:pStyle w:val="BodyText"/>
      </w:pPr>
      <w:r>
        <w:t xml:space="preserve">What sets me apart as a Telecommunication Engineer is my unwavering dedication to quality and collaboration. I thrive in fast-paced environments where teamwork is essential, and I take pride in fostering a culture of continuous improvement. My colleagues often describe me as a proactive problem-solver who communicates clearly and takes ownership of challenges. In Abu Dhabi, where the demand for reliable and high-performance telecommunications services is ever-growing, I am confident that my skills and work ethic will make a significant difference.</w:t>
      </w:r>
    </w:p>
    <w:p>
      <w:pPr>
        <w:pStyle w:val="BodyText"/>
      </w:pPr>
      <w:r>
        <w:t xml:space="preserve">In conclusion, I am enthusiastic about the prospect of joining your organization as a Telecommunication Engineer in United Arab Emirates Abu Dhabi. I am eager to bring my technical expertise, creative thinking, and passion for telecommunications to your team while contributing to the UAE’s vision of becoming a global leader in digital innovation. I would be honored to discuss how my background and aspirations align with the goals of your company. Thank you for considering my application.</w:t>
      </w:r>
    </w:p>
    <w:p>
      <w:pPr>
        <w:pStyle w:val="BodyText"/>
      </w:pPr>
      <w:r>
        <w:t xml:space="preserve">Sincerely,</w:t>
      </w:r>
      <w:r>
        <w:br/>
      </w:r>
      <w:r>
        <w:t xml:space="preserve">[Your Full Name]</w:t>
      </w:r>
      <w:r>
        <w:br/>
      </w:r>
      <w:r>
        <w:t xml:space="preserve">[Your Contact Information: Email, Phone Number, LinkedIn Profile or Portfolio Link]</w:t>
      </w:r>
    </w:p>
    <w:p>
      <w:pPr>
        <w:pStyle w:val="BodyText"/>
      </w:pPr>
      <w:r>
        <w:t xml:space="preserve">This cover letter is tailored for the role of Telecommunication Engineer in United Arab Emirates Abu Dhabi and reflects the candidate's professional experience, technical skills, and alignment with the region's technological aspi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 United Arab Emirates Abu Dhabi</dc:title>
  <dc:creator/>
  <dc:language>en</dc:language>
  <cp:keywords/>
  <dcterms:created xsi:type="dcterms:W3CDTF">2026-07-24T15:57:29Z</dcterms:created>
  <dcterms:modified xsi:type="dcterms:W3CDTF">2026-07-24T15:57:29Z</dcterms:modified>
</cp:coreProperties>
</file>

<file path=docProps/custom.xml><?xml version="1.0" encoding="utf-8"?>
<Properties xmlns="http://schemas.openxmlformats.org/officeDocument/2006/custom-properties" xmlns:vt="http://schemas.openxmlformats.org/officeDocument/2006/docPropsVTypes"/>
</file>